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879F3" w:rsidRPr="00D879F3" w:rsidRDefault="003A5A95" w:rsidP="00BF57CF">
      <w:pPr>
        <w:pStyle w:val="Title"/>
      </w:pPr>
      <w:r w:rsidRPr="003A5A95">
        <w:t xml:space="preserve">Department Name </w:t>
      </w:r>
      <w:r w:rsidR="00F07A79" w:rsidRPr="00D879F3">
        <w:rPr>
          <w:color w:val="E01933" w:themeColor="accent2"/>
        </w:rPr>
        <w:t>Agenda</w:t>
      </w:r>
      <w:r w:rsidR="00F07A79">
        <w:t xml:space="preserve"> </w:t>
      </w:r>
      <w:r w:rsidR="00B971A9" w:rsidRPr="00B971A9">
        <w:t xml:space="preserve"> </w:t>
      </w:r>
    </w:p>
    <w:p w:rsidR="00D879F3" w:rsidRPr="00D879F3" w:rsidRDefault="00D879F3" w:rsidP="00BF57CF">
      <w:pPr>
        <w:pStyle w:val="Subtitle"/>
      </w:pPr>
      <w:r w:rsidRPr="00D879F3">
        <w:t xml:space="preserve">Enter text here if </w:t>
      </w:r>
      <w:r w:rsidRPr="00BF57CF">
        <w:t>required</w:t>
      </w:r>
      <w:r w:rsidRPr="00D879F3">
        <w:t>/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20"/>
        <w:gridCol w:w="9048"/>
      </w:tblGrid>
      <w:tr w:rsidR="00C913FF" w:rsidRPr="00C913FF" w:rsidTr="00C913FF">
        <w:tc>
          <w:tcPr>
            <w:tcW w:w="1120" w:type="dxa"/>
          </w:tcPr>
          <w:p w:rsidR="00C913FF" w:rsidRPr="006927F2" w:rsidRDefault="00C913FF" w:rsidP="009B3804">
            <w:pPr>
              <w:spacing w:line="240" w:lineRule="auto"/>
              <w:rPr>
                <w:rFonts w:asciiTheme="majorHAnsi" w:hAnsiTheme="majorHAnsi"/>
                <w:sz w:val="28"/>
                <w:szCs w:val="28"/>
              </w:rPr>
            </w:pPr>
            <w:r w:rsidRPr="006927F2">
              <w:rPr>
                <w:rFonts w:asciiTheme="majorHAnsi" w:hAnsiTheme="majorHAnsi"/>
                <w:b/>
                <w:sz w:val="28"/>
                <w:szCs w:val="28"/>
              </w:rPr>
              <w:t>Date</w:t>
            </w:r>
          </w:p>
        </w:tc>
        <w:sdt>
          <w:sdtPr>
            <w:rPr>
              <w:rFonts w:ascii="GT Pressura Regular" w:hAnsi="GT Pressura Regular"/>
              <w:sz w:val="28"/>
              <w:szCs w:val="28"/>
            </w:rPr>
            <w:id w:val="201607539"/>
            <w:placeholder>
              <w:docPart w:val="DefaultPlaceholder_-1854013438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EndPr/>
          <w:sdtContent>
            <w:tc>
              <w:tcPr>
                <w:tcW w:w="9048" w:type="dxa"/>
              </w:tcPr>
              <w:p w:rsidR="00C913FF" w:rsidRPr="00C913FF" w:rsidRDefault="003B06D6" w:rsidP="003B06D6">
                <w:pPr>
                  <w:spacing w:line="240" w:lineRule="auto"/>
                  <w:rPr>
                    <w:rFonts w:ascii="GT Pressura Regular" w:hAnsi="GT Pressura Regular"/>
                    <w:sz w:val="28"/>
                    <w:szCs w:val="28"/>
                  </w:rPr>
                </w:pPr>
                <w:r w:rsidRPr="00B865AB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</w:tr>
      <w:tr w:rsidR="00C913FF" w:rsidRPr="00C913FF" w:rsidTr="00C913FF">
        <w:tc>
          <w:tcPr>
            <w:tcW w:w="1120" w:type="dxa"/>
          </w:tcPr>
          <w:p w:rsidR="00C913FF" w:rsidRPr="006927F2" w:rsidRDefault="00C913FF" w:rsidP="009B3804">
            <w:pPr>
              <w:spacing w:line="240" w:lineRule="auto"/>
              <w:rPr>
                <w:rFonts w:asciiTheme="majorHAnsi" w:hAnsiTheme="majorHAnsi"/>
                <w:sz w:val="28"/>
                <w:szCs w:val="28"/>
              </w:rPr>
            </w:pPr>
            <w:r w:rsidRPr="006927F2">
              <w:rPr>
                <w:rFonts w:asciiTheme="majorHAnsi" w:hAnsiTheme="majorHAnsi"/>
                <w:b/>
                <w:sz w:val="28"/>
                <w:szCs w:val="28"/>
              </w:rPr>
              <w:t>Time</w:t>
            </w:r>
          </w:p>
        </w:tc>
        <w:sdt>
          <w:sdtPr>
            <w:rPr>
              <w:rFonts w:ascii="GT Pressura Regular" w:hAnsi="GT Pressura Regular"/>
              <w:sz w:val="28"/>
              <w:szCs w:val="28"/>
            </w:rPr>
            <w:id w:val="2147007017"/>
            <w:placeholder>
              <w:docPart w:val="4763C9E50E79441084FF34C4A6F41A09"/>
            </w:placeholder>
            <w:showingPlcHdr/>
          </w:sdtPr>
          <w:sdtEndPr/>
          <w:sdtContent>
            <w:tc>
              <w:tcPr>
                <w:tcW w:w="9048" w:type="dxa"/>
              </w:tcPr>
              <w:p w:rsidR="00C913FF" w:rsidRPr="00C913FF" w:rsidRDefault="003A1368" w:rsidP="009B3804">
                <w:pPr>
                  <w:spacing w:line="240" w:lineRule="auto"/>
                  <w:rPr>
                    <w:rFonts w:ascii="GT Pressura Regular" w:hAnsi="GT Pressura Regular"/>
                    <w:sz w:val="28"/>
                    <w:szCs w:val="28"/>
                  </w:rPr>
                </w:pPr>
                <w:r w:rsidRPr="00B865AB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C913FF" w:rsidRPr="00C913FF" w:rsidTr="00C913FF">
        <w:tc>
          <w:tcPr>
            <w:tcW w:w="1120" w:type="dxa"/>
          </w:tcPr>
          <w:p w:rsidR="00C913FF" w:rsidRPr="006927F2" w:rsidRDefault="00C913FF" w:rsidP="009B3804">
            <w:pPr>
              <w:spacing w:line="240" w:lineRule="auto"/>
              <w:rPr>
                <w:rFonts w:asciiTheme="majorHAnsi" w:hAnsiTheme="majorHAnsi"/>
                <w:sz w:val="28"/>
                <w:szCs w:val="28"/>
              </w:rPr>
            </w:pPr>
            <w:r w:rsidRPr="006927F2">
              <w:rPr>
                <w:rFonts w:asciiTheme="majorHAnsi" w:hAnsiTheme="majorHAnsi"/>
                <w:b/>
                <w:sz w:val="28"/>
                <w:szCs w:val="28"/>
              </w:rPr>
              <w:t>Venue</w:t>
            </w:r>
          </w:p>
        </w:tc>
        <w:sdt>
          <w:sdtPr>
            <w:rPr>
              <w:rFonts w:ascii="GT Pressura Regular" w:hAnsi="GT Pressura Regular"/>
              <w:sz w:val="28"/>
              <w:szCs w:val="28"/>
            </w:rPr>
            <w:id w:val="158123475"/>
            <w:placeholder>
              <w:docPart w:val="53B62A509AB54F6B893CF989FB5A014C"/>
            </w:placeholder>
            <w:showingPlcHdr/>
          </w:sdtPr>
          <w:sdtEndPr/>
          <w:sdtContent>
            <w:tc>
              <w:tcPr>
                <w:tcW w:w="9048" w:type="dxa"/>
              </w:tcPr>
              <w:p w:rsidR="00C913FF" w:rsidRPr="00C913FF" w:rsidRDefault="003A1368" w:rsidP="009B3804">
                <w:pPr>
                  <w:spacing w:line="240" w:lineRule="auto"/>
                  <w:rPr>
                    <w:rFonts w:ascii="GT Pressura Regular" w:hAnsi="GT Pressura Regular"/>
                    <w:sz w:val="28"/>
                    <w:szCs w:val="28"/>
                  </w:rPr>
                </w:pPr>
                <w:r w:rsidRPr="00B865AB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C913FF" w:rsidRPr="00C913FF" w:rsidTr="00C913FF">
        <w:tc>
          <w:tcPr>
            <w:tcW w:w="1120" w:type="dxa"/>
          </w:tcPr>
          <w:p w:rsidR="00C913FF" w:rsidRPr="006927F2" w:rsidRDefault="00C913FF" w:rsidP="009B3804">
            <w:pPr>
              <w:spacing w:line="240" w:lineRule="auto"/>
              <w:rPr>
                <w:rFonts w:asciiTheme="majorHAnsi" w:hAnsiTheme="majorHAnsi"/>
                <w:sz w:val="28"/>
                <w:szCs w:val="28"/>
              </w:rPr>
            </w:pPr>
            <w:r w:rsidRPr="006927F2">
              <w:rPr>
                <w:rFonts w:asciiTheme="majorHAnsi" w:hAnsiTheme="majorHAnsi"/>
                <w:b/>
                <w:sz w:val="28"/>
                <w:szCs w:val="28"/>
              </w:rPr>
              <w:t>Chair</w:t>
            </w:r>
          </w:p>
        </w:tc>
        <w:sdt>
          <w:sdtPr>
            <w:rPr>
              <w:rFonts w:ascii="GT Pressura Regular" w:hAnsi="GT Pressura Regular"/>
              <w:sz w:val="28"/>
              <w:szCs w:val="28"/>
            </w:rPr>
            <w:id w:val="-1673328877"/>
            <w:placeholder>
              <w:docPart w:val="3246713BF6154362BC6EC5393F420408"/>
            </w:placeholder>
            <w:showingPlcHdr/>
          </w:sdtPr>
          <w:sdtEndPr/>
          <w:sdtContent>
            <w:tc>
              <w:tcPr>
                <w:tcW w:w="9048" w:type="dxa"/>
              </w:tcPr>
              <w:p w:rsidR="00C913FF" w:rsidRPr="00C913FF" w:rsidRDefault="003A1368" w:rsidP="009B3804">
                <w:pPr>
                  <w:spacing w:line="240" w:lineRule="auto"/>
                  <w:rPr>
                    <w:rFonts w:ascii="GT Pressura Regular" w:hAnsi="GT Pressura Regular"/>
                    <w:sz w:val="28"/>
                    <w:szCs w:val="28"/>
                  </w:rPr>
                </w:pPr>
                <w:r w:rsidRPr="00B865AB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:rsidR="00C913FF" w:rsidRDefault="00C913FF" w:rsidP="00C913FF">
      <w:pPr>
        <w:tabs>
          <w:tab w:val="left" w:pos="1116"/>
        </w:tabs>
        <w:spacing w:after="0" w:line="240" w:lineRule="auto"/>
        <w:rPr>
          <w:rFonts w:ascii="GT Pressura Regular" w:hAnsi="GT Pressura Regular"/>
          <w:sz w:val="28"/>
          <w:szCs w:val="28"/>
        </w:rPr>
      </w:pPr>
    </w:p>
    <w:p w:rsidR="0056243A" w:rsidRPr="0056243A" w:rsidRDefault="0056243A" w:rsidP="00386F83">
      <w:pPr>
        <w:pStyle w:val="Heading1"/>
      </w:pPr>
      <w:r w:rsidRPr="0056243A">
        <w:t>Meeting Opening</w:t>
      </w:r>
      <w:bookmarkStart w:id="0" w:name="_GoBack"/>
      <w:bookmarkEnd w:id="0"/>
    </w:p>
    <w:p w:rsidR="0056243A" w:rsidRDefault="0056243A" w:rsidP="0056243A">
      <w:pPr>
        <w:pStyle w:val="Heading2"/>
      </w:pPr>
      <w:r>
        <w:t xml:space="preserve">Welcome </w:t>
      </w:r>
      <w:r w:rsidRPr="0056243A">
        <w:t>and</w:t>
      </w:r>
      <w:r w:rsidR="003A1368">
        <w:t xml:space="preserve"> Apologies </w:t>
      </w:r>
    </w:p>
    <w:p w:rsidR="0056243A" w:rsidRDefault="0056243A" w:rsidP="0056243A">
      <w:pPr>
        <w:pStyle w:val="Heading2"/>
      </w:pPr>
      <w:r>
        <w:t xml:space="preserve">Minutes of Previous Meeting: </w:t>
      </w:r>
      <w:sdt>
        <w:sdtPr>
          <w:id w:val="-1396589377"/>
          <w:placeholder>
            <w:docPart w:val="DefaultPlaceholder_-1854013438"/>
          </w:placeholder>
          <w:showingPlcHdr/>
          <w:date>
            <w:dateFormat w:val="d/MM/yyyy"/>
            <w:lid w:val="en-AU"/>
            <w:storeMappedDataAs w:val="dateTime"/>
            <w:calendar w:val="gregorian"/>
          </w:date>
        </w:sdtPr>
        <w:sdtEndPr/>
        <w:sdtContent>
          <w:r w:rsidR="007D4940" w:rsidRPr="00B865AB">
            <w:rPr>
              <w:rStyle w:val="PlaceholderText"/>
            </w:rPr>
            <w:t>Click or tap to enter a date.</w:t>
          </w:r>
        </w:sdtContent>
      </w:sdt>
    </w:p>
    <w:p w:rsidR="0056243A" w:rsidRDefault="0056243A" w:rsidP="0056243A">
      <w:pPr>
        <w:pStyle w:val="Heading1"/>
      </w:pPr>
      <w:r>
        <w:t>Matters for Discussion</w:t>
      </w:r>
    </w:p>
    <w:p w:rsidR="00B23820" w:rsidRPr="00B23820" w:rsidRDefault="00B23820" w:rsidP="00B23820">
      <w:pPr>
        <w:pStyle w:val="Heading2"/>
      </w:pPr>
    </w:p>
    <w:p w:rsidR="0056243A" w:rsidRDefault="0056243A" w:rsidP="0056243A">
      <w:pPr>
        <w:pStyle w:val="Heading1"/>
      </w:pPr>
      <w:r>
        <w:t>Matters for Decision</w:t>
      </w:r>
    </w:p>
    <w:p w:rsidR="00B23820" w:rsidRDefault="00B23820" w:rsidP="00B23820">
      <w:pPr>
        <w:pStyle w:val="Heading2"/>
      </w:pPr>
    </w:p>
    <w:p w:rsidR="00B23820" w:rsidRPr="00B23820" w:rsidRDefault="00B23820" w:rsidP="00B23820"/>
    <w:sectPr w:rsidR="00B23820" w:rsidRPr="00B23820" w:rsidSect="000829A8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1440" w:right="864" w:bottom="1440" w:left="864" w:header="706" w:footer="57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90EF1" w:rsidRDefault="00890EF1" w:rsidP="009C43D4">
      <w:pPr>
        <w:spacing w:after="0" w:line="240" w:lineRule="auto"/>
      </w:pPr>
      <w:r>
        <w:separator/>
      </w:r>
    </w:p>
  </w:endnote>
  <w:endnote w:type="continuationSeparator" w:id="0">
    <w:p w:rsidR="00890EF1" w:rsidRDefault="00890EF1" w:rsidP="009C43D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GT Pressura Bold">
    <w:panose1 w:val="02000506020000020004"/>
    <w:charset w:val="00"/>
    <w:family w:val="modern"/>
    <w:notTrueType/>
    <w:pitch w:val="variable"/>
    <w:sig w:usb0="A00000AF" w:usb1="5000206A" w:usb2="00000000" w:usb3="00000000" w:csb0="00000093" w:csb1="00000000"/>
  </w:font>
  <w:font w:name="GT Pressura Regular">
    <w:altName w:val="Arial"/>
    <w:panose1 w:val="02000506020000020004"/>
    <w:charset w:val="00"/>
    <w:family w:val="modern"/>
    <w:notTrueType/>
    <w:pitch w:val="variable"/>
    <w:sig w:usb0="A00000AF" w:usb1="5000206A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01EB6" w:rsidRDefault="00301EB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93062" w:rsidRPr="000829A8" w:rsidRDefault="00E93062" w:rsidP="00E93062">
    <w:pPr>
      <w:pStyle w:val="Footer"/>
      <w:tabs>
        <w:tab w:val="clear" w:pos="4513"/>
        <w:tab w:val="clear" w:pos="9026"/>
        <w:tab w:val="right" w:pos="10170"/>
      </w:tabs>
      <w:spacing w:before="120"/>
      <w:rPr>
        <w:rFonts w:ascii="GT Pressura Regular" w:hAnsi="GT Pressura Regular"/>
      </w:rPr>
    </w:pPr>
    <w:r>
      <w:rPr>
        <w:rFonts w:asciiTheme="majorHAnsi" w:hAnsiTheme="majorHAnsi"/>
        <w:noProof/>
        <w:lang w:val="en-AU" w:eastAsia="en-AU"/>
      </w:rPr>
      <mc:AlternateContent>
        <mc:Choice Requires="wps">
          <w:drawing>
            <wp:anchor distT="0" distB="0" distL="114300" distR="114300" simplePos="0" relativeHeight="251664384" behindDoc="0" locked="1" layoutInCell="1" allowOverlap="1" wp14:anchorId="1849C8BC" wp14:editId="61A685E6">
              <wp:simplePos x="0" y="0"/>
              <wp:positionH relativeFrom="page">
                <wp:posOffset>515620</wp:posOffset>
              </wp:positionH>
              <wp:positionV relativeFrom="page">
                <wp:posOffset>10093325</wp:posOffset>
              </wp:positionV>
              <wp:extent cx="6528435" cy="0"/>
              <wp:effectExtent l="0" t="0" r="24765" b="1905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528435" cy="0"/>
                      </a:xfrm>
                      <a:prstGeom prst="line">
                        <a:avLst/>
                      </a:prstGeom>
                      <a:ln w="19050"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0AD99DA3" id="Straight Connector 3" o:spid="_x0000_s1026" style="position:absolute;z-index:251664384;visibility:visible;mso-wrap-style:square;mso-width-percent:0;mso-wrap-distance-left:9pt;mso-wrap-distance-top:0;mso-wrap-distance-right:9pt;mso-wrap-distance-bottom:0;mso-position-horizontal:absolute;mso-position-horizontal-relative:page;mso-position-vertical:absolute;mso-position-vertical-relative:page;mso-width-percent:0;mso-width-relative:margin" from="40.6pt,794.75pt" to="554.65pt,794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" strokecolor="black [3213]" strokeweight="1.5pt">
              <v:stroke joinstyle="miter"/>
              <w10:wrap anchorx="page" anchory="page"/>
              <w10:anchorlock/>
            </v:line>
          </w:pict>
        </mc:Fallback>
      </mc:AlternateContent>
    </w:r>
    <w:r w:rsidRPr="000829A8">
      <w:rPr>
        <w:rFonts w:asciiTheme="majorHAnsi" w:hAnsiTheme="majorHAnsi"/>
      </w:rPr>
      <w:t xml:space="preserve">Senior Executive directory </w:t>
    </w:r>
    <w:r w:rsidRPr="000829A8">
      <w:rPr>
        <w:rFonts w:ascii="GT Pressura Regular" w:hAnsi="GT Pressura Regular"/>
      </w:rPr>
      <w:t>Updated 2 March 2017</w:t>
    </w:r>
    <w:r>
      <w:rPr>
        <w:rFonts w:ascii="GT Pressura Regular" w:hAnsi="GT Pressura Regular"/>
      </w:rPr>
      <w:tab/>
      <w:t xml:space="preserve">Page </w:t>
    </w:r>
    <w:r>
      <w:rPr>
        <w:rFonts w:ascii="GT Pressura Regular" w:hAnsi="GT Pressura Regular"/>
      </w:rPr>
      <w:fldChar w:fldCharType="begin"/>
    </w:r>
    <w:r>
      <w:rPr>
        <w:rFonts w:ascii="GT Pressura Regular" w:hAnsi="GT Pressura Regular"/>
      </w:rPr>
      <w:instrText xml:space="preserve"> PAGE   \* MERGEFORMAT </w:instrText>
    </w:r>
    <w:r>
      <w:rPr>
        <w:rFonts w:ascii="GT Pressura Regular" w:hAnsi="GT Pressura Regular"/>
      </w:rPr>
      <w:fldChar w:fldCharType="separate"/>
    </w:r>
    <w:r w:rsidR="003A1368">
      <w:rPr>
        <w:rFonts w:ascii="GT Pressura Regular" w:hAnsi="GT Pressura Regular"/>
        <w:noProof/>
      </w:rPr>
      <w:t>2</w:t>
    </w:r>
    <w:r>
      <w:rPr>
        <w:rFonts w:ascii="GT Pressura Regular" w:hAnsi="GT Pressura Regular"/>
      </w:rPr>
      <w:fldChar w:fldCharType="end"/>
    </w:r>
    <w:r>
      <w:rPr>
        <w:rFonts w:ascii="GT Pressura Regular" w:hAnsi="GT Pressura Regular"/>
      </w:rPr>
      <w:t xml:space="preserve"> of </w:t>
    </w:r>
    <w:r>
      <w:rPr>
        <w:rFonts w:ascii="GT Pressura Regular" w:hAnsi="GT Pressura Regular"/>
      </w:rPr>
      <w:fldChar w:fldCharType="begin"/>
    </w:r>
    <w:r>
      <w:rPr>
        <w:rFonts w:ascii="GT Pressura Regular" w:hAnsi="GT Pressura Regular"/>
      </w:rPr>
      <w:instrText xml:space="preserve"> NUMPAGES  \* Arabic  \* MERGEFORMAT </w:instrText>
    </w:r>
    <w:r>
      <w:rPr>
        <w:rFonts w:ascii="GT Pressura Regular" w:hAnsi="GT Pressura Regular"/>
      </w:rPr>
      <w:fldChar w:fldCharType="separate"/>
    </w:r>
    <w:r w:rsidR="003A1368">
      <w:rPr>
        <w:rFonts w:ascii="GT Pressura Regular" w:hAnsi="GT Pressura Regular"/>
        <w:noProof/>
      </w:rPr>
      <w:t>2</w:t>
    </w:r>
    <w:r>
      <w:rPr>
        <w:rFonts w:ascii="GT Pressura Regular" w:hAnsi="GT Pressura Regular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829A8" w:rsidRPr="000829A8" w:rsidRDefault="00BF57CF" w:rsidP="000829A8">
    <w:pPr>
      <w:pStyle w:val="Footer"/>
      <w:tabs>
        <w:tab w:val="clear" w:pos="4513"/>
        <w:tab w:val="clear" w:pos="9026"/>
        <w:tab w:val="right" w:pos="10170"/>
      </w:tabs>
      <w:spacing w:before="120"/>
      <w:rPr>
        <w:rFonts w:ascii="GT Pressura Regular" w:hAnsi="GT Pressura Regular"/>
      </w:rPr>
    </w:pPr>
    <w:r>
      <w:rPr>
        <w:rFonts w:asciiTheme="majorHAnsi" w:hAnsiTheme="majorHAnsi"/>
        <w:noProof/>
        <w:lang w:val="en-AU" w:eastAsia="en-AU"/>
      </w:rPr>
      <mc:AlternateContent>
        <mc:Choice Requires="wps">
          <w:drawing>
            <wp:anchor distT="0" distB="0" distL="114300" distR="114300" simplePos="0" relativeHeight="251662336" behindDoc="0" locked="1" layoutInCell="1" allowOverlap="1">
              <wp:simplePos x="0" y="0"/>
              <wp:positionH relativeFrom="page">
                <wp:posOffset>515620</wp:posOffset>
              </wp:positionH>
              <wp:positionV relativeFrom="page">
                <wp:posOffset>10093325</wp:posOffset>
              </wp:positionV>
              <wp:extent cx="6528435" cy="0"/>
              <wp:effectExtent l="0" t="0" r="24765" b="19050"/>
              <wp:wrapNone/>
              <wp:docPr id="2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528435" cy="0"/>
                      </a:xfrm>
                      <a:prstGeom prst="line">
                        <a:avLst/>
                      </a:prstGeom>
                      <a:ln w="19050"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6356FD79" id="Straight Connector 2" o:spid="_x0000_s1026" style="position:absolute;z-index:251662336;visibility:visible;mso-wrap-style:square;mso-width-percent:0;mso-wrap-distance-left:9pt;mso-wrap-distance-top:0;mso-wrap-distance-right:9pt;mso-wrap-distance-bottom:0;mso-position-horizontal:absolute;mso-position-horizontal-relative:page;mso-position-vertical:absolute;mso-position-vertical-relative:page;mso-width-percent:0;mso-width-relative:margin" from="40.6pt,794.75pt" to="554.65pt,794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" strokecolor="black [3213]" strokeweight="1.5pt">
              <v:stroke joinstyle="miter"/>
              <w10:wrap anchorx="page" anchory="page"/>
              <w10:anchorlock/>
            </v:line>
          </w:pict>
        </mc:Fallback>
      </mc:AlternateContent>
    </w:r>
    <w:r w:rsidR="000829A8" w:rsidRPr="000829A8">
      <w:rPr>
        <w:rFonts w:asciiTheme="majorHAnsi" w:hAnsiTheme="majorHAnsi"/>
      </w:rPr>
      <w:t xml:space="preserve">Senior Executive directory </w:t>
    </w:r>
    <w:r w:rsidR="000829A8" w:rsidRPr="000829A8">
      <w:rPr>
        <w:rFonts w:ascii="GT Pressura Regular" w:hAnsi="GT Pressura Regular"/>
      </w:rPr>
      <w:t>Updated 2 March 2017</w:t>
    </w:r>
    <w:r w:rsidR="000829A8">
      <w:rPr>
        <w:rFonts w:ascii="GT Pressura Regular" w:hAnsi="GT Pressura Regular"/>
      </w:rPr>
      <w:tab/>
      <w:t>Page</w:t>
    </w:r>
    <w:r>
      <w:rPr>
        <w:rFonts w:ascii="GT Pressura Regular" w:hAnsi="GT Pressura Regular"/>
      </w:rPr>
      <w:t xml:space="preserve"> </w:t>
    </w:r>
    <w:r>
      <w:rPr>
        <w:rFonts w:ascii="GT Pressura Regular" w:hAnsi="GT Pressura Regular"/>
      </w:rPr>
      <w:fldChar w:fldCharType="begin"/>
    </w:r>
    <w:r>
      <w:rPr>
        <w:rFonts w:ascii="GT Pressura Regular" w:hAnsi="GT Pressura Regular"/>
      </w:rPr>
      <w:instrText xml:space="preserve"> PAGE   \* MERGEFORMAT </w:instrText>
    </w:r>
    <w:r>
      <w:rPr>
        <w:rFonts w:ascii="GT Pressura Regular" w:hAnsi="GT Pressura Regular"/>
      </w:rPr>
      <w:fldChar w:fldCharType="separate"/>
    </w:r>
    <w:r w:rsidR="003A1368">
      <w:rPr>
        <w:rFonts w:ascii="GT Pressura Regular" w:hAnsi="GT Pressura Regular"/>
        <w:noProof/>
      </w:rPr>
      <w:t>1</w:t>
    </w:r>
    <w:r>
      <w:rPr>
        <w:rFonts w:ascii="GT Pressura Regular" w:hAnsi="GT Pressura Regular"/>
      </w:rPr>
      <w:fldChar w:fldCharType="end"/>
    </w:r>
    <w:r w:rsidR="000829A8">
      <w:rPr>
        <w:rFonts w:ascii="GT Pressura Regular" w:hAnsi="GT Pressura Regular"/>
      </w:rPr>
      <w:t xml:space="preserve"> of</w:t>
    </w:r>
    <w:r>
      <w:rPr>
        <w:rFonts w:ascii="GT Pressura Regular" w:hAnsi="GT Pressura Regular"/>
      </w:rPr>
      <w:t xml:space="preserve"> </w:t>
    </w:r>
    <w:r>
      <w:rPr>
        <w:rFonts w:ascii="GT Pressura Regular" w:hAnsi="GT Pressura Regular"/>
      </w:rPr>
      <w:fldChar w:fldCharType="begin"/>
    </w:r>
    <w:r>
      <w:rPr>
        <w:rFonts w:ascii="GT Pressura Regular" w:hAnsi="GT Pressura Regular"/>
      </w:rPr>
      <w:instrText xml:space="preserve"> NUMPAGES  \* Arabic  \* MERGEFORMAT </w:instrText>
    </w:r>
    <w:r>
      <w:rPr>
        <w:rFonts w:ascii="GT Pressura Regular" w:hAnsi="GT Pressura Regular"/>
      </w:rPr>
      <w:fldChar w:fldCharType="separate"/>
    </w:r>
    <w:r w:rsidR="003A1368">
      <w:rPr>
        <w:rFonts w:ascii="GT Pressura Regular" w:hAnsi="GT Pressura Regular"/>
        <w:noProof/>
      </w:rPr>
      <w:t>2</w:t>
    </w:r>
    <w:r>
      <w:rPr>
        <w:rFonts w:ascii="GT Pressura Regular" w:hAnsi="GT Pressura Regula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90EF1" w:rsidRDefault="00890EF1" w:rsidP="009C43D4">
      <w:pPr>
        <w:spacing w:after="0" w:line="240" w:lineRule="auto"/>
      </w:pPr>
      <w:r>
        <w:separator/>
      </w:r>
    </w:p>
  </w:footnote>
  <w:footnote w:type="continuationSeparator" w:id="0">
    <w:p w:rsidR="00890EF1" w:rsidRDefault="00890EF1" w:rsidP="009C43D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01EB6" w:rsidRDefault="00301EB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01EB6" w:rsidRDefault="00301EB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C6F22" w:rsidRPr="00D879F3" w:rsidRDefault="000C6F22">
    <w:pPr>
      <w:pStyle w:val="Header"/>
      <w:rPr>
        <w:sz w:val="18"/>
        <w:szCs w:val="18"/>
      </w:rPr>
    </w:pPr>
  </w:p>
  <w:p w:rsidR="00D879F3" w:rsidRDefault="00D879F3">
    <w:pPr>
      <w:pStyle w:val="Header"/>
    </w:pPr>
  </w:p>
  <w:p w:rsidR="000C6F22" w:rsidRDefault="000C6F22">
    <w:pPr>
      <w:pStyle w:val="Header"/>
    </w:pPr>
  </w:p>
  <w:p w:rsidR="000C6F22" w:rsidRDefault="000C6F22">
    <w:pPr>
      <w:pStyle w:val="Header"/>
    </w:pPr>
  </w:p>
  <w:p w:rsidR="009C43D4" w:rsidRDefault="000C6F22" w:rsidP="000829A8">
    <w:pPr>
      <w:pStyle w:val="Header"/>
      <w:tabs>
        <w:tab w:val="clear" w:pos="4513"/>
        <w:tab w:val="clear" w:pos="9026"/>
      </w:tabs>
    </w:pPr>
    <w:r w:rsidRPr="000C6F22">
      <w:rPr>
        <w:noProof/>
        <w:lang w:val="en-AU" w:eastAsia="en-AU"/>
      </w:rPr>
      <w:drawing>
        <wp:anchor distT="0" distB="0" distL="114300" distR="114300" simplePos="0" relativeHeight="251661312" behindDoc="0" locked="1" layoutInCell="1" allowOverlap="1" wp14:anchorId="06FE1A4A" wp14:editId="5D43504A">
          <wp:simplePos x="0" y="0"/>
          <wp:positionH relativeFrom="page">
            <wp:posOffset>484496</wp:posOffset>
          </wp:positionH>
          <wp:positionV relativeFrom="page">
            <wp:posOffset>436728</wp:posOffset>
          </wp:positionV>
          <wp:extent cx="1344168" cy="530352"/>
          <wp:effectExtent l="0" t="0" r="8890" b="317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clrChange>
                      <a:clrFrom>
                        <a:srgbClr val="064EA1"/>
                      </a:clrFrom>
                      <a:clrTo>
                        <a:srgbClr val="064EA1">
                          <a:alpha val="0"/>
                        </a:srgbClr>
                      </a:clrTo>
                    </a:clrChange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44168" cy="53035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C43D4">
      <w:rPr>
        <w:noProof/>
        <w:lang w:val="en-AU" w:eastAsia="en-AU"/>
      </w:rPr>
      <mc:AlternateContent>
        <mc:Choice Requires="wps">
          <w:drawing>
            <wp:anchor distT="0" distB="0" distL="114300" distR="114300" simplePos="0" relativeHeight="251658239" behindDoc="1" locked="1" layoutInCell="1" allowOverlap="1" wp14:anchorId="7A6C04B1" wp14:editId="1CFCE407">
              <wp:simplePos x="0" y="0"/>
              <wp:positionH relativeFrom="margin">
                <wp:align>center</wp:align>
              </wp:positionH>
              <wp:positionV relativeFrom="page">
                <wp:posOffset>177800</wp:posOffset>
              </wp:positionV>
              <wp:extent cx="7132320" cy="2041525"/>
              <wp:effectExtent l="0" t="0" r="0" b="0"/>
              <wp:wrapNone/>
              <wp:docPr id="12" name="Rectangle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132320" cy="2041525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  <a:ln w="3175"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3DD5285A" id="Rectangle 12" o:spid="_x0000_s1026" style="position:absolute;margin-left:0;margin-top:14pt;width:561.6pt;height:160.75pt;z-index:-251658241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" fillcolor="#004ea0 [3204]" stroked="f" strokeweight=".25pt">
              <w10:wrap anchorx="margin" anchory="page"/>
              <w10:anchorlock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750EFA"/>
    <w:multiLevelType w:val="hybridMultilevel"/>
    <w:tmpl w:val="9C388E06"/>
    <w:lvl w:ilvl="0" w:tplc="EE4448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07C3650"/>
    <w:multiLevelType w:val="multilevel"/>
    <w:tmpl w:val="BA1077FC"/>
    <w:lvl w:ilvl="0">
      <w:start w:val="1"/>
      <w:numFmt w:val="decimal"/>
      <w:pStyle w:val="Heading1"/>
      <w:lvlText w:val="%1.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6DC55C90"/>
    <w:multiLevelType w:val="singleLevel"/>
    <w:tmpl w:val="71A2ACA0"/>
    <w:lvl w:ilvl="0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</w:rPr>
    </w:lvl>
  </w:abstractNum>
  <w:abstractNum w:abstractNumId="3" w15:restartNumberingAfterBreak="0">
    <w:nsid w:val="791A3A7C"/>
    <w:multiLevelType w:val="multilevel"/>
    <w:tmpl w:val="9C388E06"/>
    <w:styleLink w:val="Style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removePersonalInformation/>
  <w:removeDateAndTime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1MrMwMLM0MDQyNjdX0lEKTi0uzszPAykwrAUAAI1NWiwAAAA="/>
  </w:docVars>
  <w:rsids>
    <w:rsidRoot w:val="00FE3B00"/>
    <w:rsid w:val="000663A7"/>
    <w:rsid w:val="000829A8"/>
    <w:rsid w:val="000C3E9D"/>
    <w:rsid w:val="000C6F22"/>
    <w:rsid w:val="000D77F7"/>
    <w:rsid w:val="001B281F"/>
    <w:rsid w:val="00231FBE"/>
    <w:rsid w:val="002A2479"/>
    <w:rsid w:val="00301EB6"/>
    <w:rsid w:val="00386F83"/>
    <w:rsid w:val="003A1368"/>
    <w:rsid w:val="003A373A"/>
    <w:rsid w:val="003A5A95"/>
    <w:rsid w:val="003B06D6"/>
    <w:rsid w:val="004E4D17"/>
    <w:rsid w:val="005436CB"/>
    <w:rsid w:val="0056243A"/>
    <w:rsid w:val="006927F2"/>
    <w:rsid w:val="007D4940"/>
    <w:rsid w:val="007D683F"/>
    <w:rsid w:val="00890EF1"/>
    <w:rsid w:val="0093569C"/>
    <w:rsid w:val="009C43D4"/>
    <w:rsid w:val="00AC2C30"/>
    <w:rsid w:val="00B23820"/>
    <w:rsid w:val="00B971A9"/>
    <w:rsid w:val="00BF57CF"/>
    <w:rsid w:val="00C04D76"/>
    <w:rsid w:val="00C913FF"/>
    <w:rsid w:val="00D16092"/>
    <w:rsid w:val="00D879F3"/>
    <w:rsid w:val="00DC3BD0"/>
    <w:rsid w:val="00DD56B9"/>
    <w:rsid w:val="00DD6AAB"/>
    <w:rsid w:val="00E86E52"/>
    <w:rsid w:val="00E93062"/>
    <w:rsid w:val="00EB51D6"/>
    <w:rsid w:val="00EE1B5D"/>
    <w:rsid w:val="00F07A79"/>
    <w:rsid w:val="00FE3B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D4940"/>
    <w:pPr>
      <w:spacing w:line="276" w:lineRule="auto"/>
    </w:pPr>
    <w:rPr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56243A"/>
    <w:pPr>
      <w:keepNext/>
      <w:keepLines/>
      <w:numPr>
        <w:numId w:val="1"/>
      </w:numPr>
      <w:spacing w:before="240" w:after="0"/>
      <w:outlineLvl w:val="0"/>
    </w:pPr>
    <w:rPr>
      <w:rFonts w:asciiTheme="majorHAnsi" w:eastAsiaTheme="majorEastAsia" w:hAnsiTheme="majorHAnsi" w:cstheme="majorBidi"/>
      <w:color w:val="004EA0" w:themeColor="accent1"/>
      <w:sz w:val="30"/>
      <w:szCs w:val="3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6243A"/>
    <w:pPr>
      <w:keepNext/>
      <w:keepLines/>
      <w:numPr>
        <w:ilvl w:val="1"/>
        <w:numId w:val="1"/>
      </w:numPr>
      <w:spacing w:before="40" w:after="0"/>
      <w:outlineLvl w:val="1"/>
    </w:pPr>
    <w:rPr>
      <w:rFonts w:eastAsiaTheme="majorEastAsia" w:cstheme="majorBidi"/>
      <w:color w:val="000000" w:themeColor="text1"/>
      <w:sz w:val="22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C43D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C43D4"/>
  </w:style>
  <w:style w:type="paragraph" w:styleId="Footer">
    <w:name w:val="footer"/>
    <w:basedOn w:val="Normal"/>
    <w:link w:val="FooterChar"/>
    <w:uiPriority w:val="99"/>
    <w:unhideWhenUsed/>
    <w:rsid w:val="009C43D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C43D4"/>
  </w:style>
  <w:style w:type="paragraph" w:styleId="Title">
    <w:name w:val="Title"/>
    <w:basedOn w:val="Normal"/>
    <w:next w:val="Subtitle"/>
    <w:link w:val="TitleChar"/>
    <w:uiPriority w:val="10"/>
    <w:qFormat/>
    <w:rsid w:val="00BF57CF"/>
    <w:pPr>
      <w:spacing w:after="100" w:line="240" w:lineRule="auto"/>
    </w:pPr>
    <w:rPr>
      <w:rFonts w:asciiTheme="majorHAnsi" w:hAnsiTheme="majorHAnsi"/>
      <w:color w:val="FFFFFF" w:themeColor="background1"/>
      <w:sz w:val="72"/>
    </w:rPr>
  </w:style>
  <w:style w:type="character" w:customStyle="1" w:styleId="TitleChar">
    <w:name w:val="Title Char"/>
    <w:basedOn w:val="DefaultParagraphFont"/>
    <w:link w:val="Title"/>
    <w:uiPriority w:val="10"/>
    <w:rsid w:val="00BF57CF"/>
    <w:rPr>
      <w:rFonts w:asciiTheme="majorHAnsi" w:hAnsiTheme="majorHAnsi"/>
      <w:color w:val="FFFFFF" w:themeColor="background1"/>
      <w:sz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BF57CF"/>
    <w:pPr>
      <w:spacing w:after="840"/>
    </w:pPr>
    <w:rPr>
      <w:rFonts w:ascii="GT Pressura Regular" w:hAnsi="GT Pressura Regular"/>
      <w:color w:val="FFFFFF" w:themeColor="background1"/>
    </w:rPr>
  </w:style>
  <w:style w:type="character" w:customStyle="1" w:styleId="SubtitleChar">
    <w:name w:val="Subtitle Char"/>
    <w:basedOn w:val="DefaultParagraphFont"/>
    <w:link w:val="Subtitle"/>
    <w:uiPriority w:val="11"/>
    <w:rsid w:val="00BF57CF"/>
    <w:rPr>
      <w:rFonts w:ascii="GT Pressura Regular" w:hAnsi="GT Pressura Regular"/>
      <w:color w:val="FFFFFF" w:themeColor="background1"/>
      <w:sz w:val="20"/>
    </w:rPr>
  </w:style>
  <w:style w:type="table" w:styleId="TableGrid">
    <w:name w:val="Table Grid"/>
    <w:basedOn w:val="TableNormal"/>
    <w:uiPriority w:val="39"/>
    <w:rsid w:val="00C913F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56243A"/>
    <w:rPr>
      <w:rFonts w:asciiTheme="majorHAnsi" w:eastAsiaTheme="majorEastAsia" w:hAnsiTheme="majorHAnsi" w:cstheme="majorBidi"/>
      <w:color w:val="004EA0" w:themeColor="accent1"/>
      <w:sz w:val="30"/>
      <w:szCs w:val="30"/>
    </w:rPr>
  </w:style>
  <w:style w:type="character" w:customStyle="1" w:styleId="Heading2Char">
    <w:name w:val="Heading 2 Char"/>
    <w:basedOn w:val="DefaultParagraphFont"/>
    <w:link w:val="Heading2"/>
    <w:uiPriority w:val="9"/>
    <w:rsid w:val="0056243A"/>
    <w:rPr>
      <w:rFonts w:eastAsiaTheme="majorEastAsia" w:cstheme="majorBidi"/>
      <w:color w:val="000000" w:themeColor="text1"/>
      <w:szCs w:val="26"/>
    </w:rPr>
  </w:style>
  <w:style w:type="paragraph" w:styleId="ListParagraph">
    <w:name w:val="List Paragraph"/>
    <w:basedOn w:val="Normal"/>
    <w:uiPriority w:val="34"/>
    <w:qFormat/>
    <w:rsid w:val="00386F83"/>
    <w:pPr>
      <w:ind w:left="720"/>
      <w:contextualSpacing/>
    </w:pPr>
  </w:style>
  <w:style w:type="paragraph" w:customStyle="1" w:styleId="Bullet1">
    <w:name w:val="Bullet 1"/>
    <w:basedOn w:val="Normal"/>
    <w:qFormat/>
    <w:rsid w:val="000829A8"/>
    <w:pPr>
      <w:numPr>
        <w:numId w:val="4"/>
      </w:numPr>
      <w:ind w:left="1296" w:hanging="288"/>
      <w:contextualSpacing/>
    </w:pPr>
    <w:rPr>
      <w:sz w:val="22"/>
    </w:rPr>
  </w:style>
  <w:style w:type="numbering" w:customStyle="1" w:styleId="Style1">
    <w:name w:val="Style1"/>
    <w:uiPriority w:val="99"/>
    <w:rsid w:val="000829A8"/>
    <w:pPr>
      <w:numPr>
        <w:numId w:val="3"/>
      </w:numPr>
    </w:pPr>
  </w:style>
  <w:style w:type="character" w:styleId="PlaceholderText">
    <w:name w:val="Placeholder Text"/>
    <w:basedOn w:val="DefaultParagraphFont"/>
    <w:uiPriority w:val="99"/>
    <w:semiHidden/>
    <w:rsid w:val="003B06D6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B8E4DE-E395-4E31-B762-F1ACE424406E}"/>
      </w:docPartPr>
      <w:docPartBody>
        <w:p w:rsidR="000D27D0" w:rsidRDefault="000D27D0" w:rsidP="000D27D0">
          <w:pPr>
            <w:pStyle w:val="DefaultPlaceholder-18540134381"/>
          </w:pPr>
          <w:r w:rsidRPr="00B865AB">
            <w:rPr>
              <w:rStyle w:val="PlaceholderText"/>
            </w:rPr>
            <w:t>Click or tap to enter a date.</w:t>
          </w:r>
        </w:p>
      </w:docPartBody>
    </w:docPart>
    <w:docPart>
      <w:docPartPr>
        <w:name w:val="4763C9E50E79441084FF34C4A6F41A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7E8D5A-152F-4752-9653-4D6EB9B874DB}"/>
      </w:docPartPr>
      <w:docPartBody>
        <w:p w:rsidR="005774D6" w:rsidRDefault="000D27D0" w:rsidP="000D27D0">
          <w:pPr>
            <w:pStyle w:val="4763C9E50E79441084FF34C4A6F41A091"/>
          </w:pPr>
          <w:r w:rsidRPr="00B865A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3B62A509AB54F6B893CF989FB5A01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E07720-A181-4470-925C-EE17C6B2953D}"/>
      </w:docPartPr>
      <w:docPartBody>
        <w:p w:rsidR="005774D6" w:rsidRDefault="000D27D0" w:rsidP="000D27D0">
          <w:pPr>
            <w:pStyle w:val="53B62A509AB54F6B893CF989FB5A014C1"/>
          </w:pPr>
          <w:r w:rsidRPr="00B865A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246713BF6154362BC6EC5393F4204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00B2FF-66D6-4651-A38A-ADE04D17A125}"/>
      </w:docPartPr>
      <w:docPartBody>
        <w:p w:rsidR="005774D6" w:rsidRDefault="000D27D0" w:rsidP="000D27D0">
          <w:pPr>
            <w:pStyle w:val="3246713BF6154362BC6EC5393F4204081"/>
          </w:pPr>
          <w:r w:rsidRPr="00B865AB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GT Pressura Bold">
    <w:panose1 w:val="02000506020000020004"/>
    <w:charset w:val="00"/>
    <w:family w:val="modern"/>
    <w:notTrueType/>
    <w:pitch w:val="variable"/>
    <w:sig w:usb0="A00000AF" w:usb1="5000206A" w:usb2="00000000" w:usb3="00000000" w:csb0="00000093" w:csb1="00000000"/>
  </w:font>
  <w:font w:name="GT Pressura Regular">
    <w:altName w:val="Arial"/>
    <w:panose1 w:val="02000506020000020004"/>
    <w:charset w:val="00"/>
    <w:family w:val="modern"/>
    <w:notTrueType/>
    <w:pitch w:val="variable"/>
    <w:sig w:usb0="A00000AF" w:usb1="5000206A" w:usb2="00000000" w:usb3="00000000" w:csb0="000000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DB511D"/>
    <w:multiLevelType w:val="multilevel"/>
    <w:tmpl w:val="FD30A5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21457D8926DF4170B60A643D5B88A44C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159D4"/>
    <w:rsid w:val="000C23E9"/>
    <w:rsid w:val="000D27D0"/>
    <w:rsid w:val="00124DDB"/>
    <w:rsid w:val="005564DB"/>
    <w:rsid w:val="005774D6"/>
    <w:rsid w:val="00A159D4"/>
    <w:rsid w:val="00EE0B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D27D0"/>
    <w:rPr>
      <w:color w:val="808080"/>
    </w:rPr>
  </w:style>
  <w:style w:type="paragraph" w:customStyle="1" w:styleId="DefaultPlaceholder-1854013438">
    <w:name w:val="DefaultPlaceholder_-1854013438"/>
    <w:rsid w:val="000D27D0"/>
    <w:pPr>
      <w:spacing w:line="276" w:lineRule="auto"/>
    </w:pPr>
    <w:rPr>
      <w:rFonts w:eastAsiaTheme="minorHAnsi"/>
      <w:sz w:val="20"/>
      <w:lang w:val="en-GB" w:eastAsia="en-US"/>
    </w:rPr>
  </w:style>
  <w:style w:type="paragraph" w:customStyle="1" w:styleId="4763C9E50E79441084FF34C4A6F41A09">
    <w:name w:val="4763C9E50E79441084FF34C4A6F41A09"/>
    <w:rsid w:val="000D27D0"/>
    <w:pPr>
      <w:spacing w:line="276" w:lineRule="auto"/>
    </w:pPr>
    <w:rPr>
      <w:rFonts w:eastAsiaTheme="minorHAnsi"/>
      <w:sz w:val="20"/>
      <w:lang w:val="en-GB" w:eastAsia="en-US"/>
    </w:rPr>
  </w:style>
  <w:style w:type="paragraph" w:customStyle="1" w:styleId="53B62A509AB54F6B893CF989FB5A014C">
    <w:name w:val="53B62A509AB54F6B893CF989FB5A014C"/>
    <w:rsid w:val="000D27D0"/>
    <w:pPr>
      <w:spacing w:line="276" w:lineRule="auto"/>
    </w:pPr>
    <w:rPr>
      <w:rFonts w:eastAsiaTheme="minorHAnsi"/>
      <w:sz w:val="20"/>
      <w:lang w:val="en-GB" w:eastAsia="en-US"/>
    </w:rPr>
  </w:style>
  <w:style w:type="paragraph" w:customStyle="1" w:styleId="3246713BF6154362BC6EC5393F420408">
    <w:name w:val="3246713BF6154362BC6EC5393F420408"/>
    <w:rsid w:val="000D27D0"/>
    <w:pPr>
      <w:spacing w:line="276" w:lineRule="auto"/>
    </w:pPr>
    <w:rPr>
      <w:rFonts w:eastAsiaTheme="minorHAnsi"/>
      <w:sz w:val="20"/>
      <w:lang w:val="en-GB" w:eastAsia="en-US"/>
    </w:rPr>
  </w:style>
  <w:style w:type="paragraph" w:customStyle="1" w:styleId="21457D8926DF4170B60A643D5B88A44C">
    <w:name w:val="21457D8926DF4170B60A643D5B88A44C"/>
    <w:rsid w:val="000D27D0"/>
    <w:pPr>
      <w:keepNext/>
      <w:keepLines/>
      <w:numPr>
        <w:ilvl w:val="1"/>
        <w:numId w:val="1"/>
      </w:numPr>
      <w:spacing w:before="40" w:after="0" w:line="276" w:lineRule="auto"/>
      <w:ind w:left="720"/>
      <w:outlineLvl w:val="1"/>
    </w:pPr>
    <w:rPr>
      <w:rFonts w:eastAsiaTheme="majorEastAsia" w:cstheme="majorBidi"/>
      <w:color w:val="000000" w:themeColor="text1"/>
      <w:szCs w:val="26"/>
      <w:lang w:val="en-GB" w:eastAsia="en-US"/>
    </w:rPr>
  </w:style>
  <w:style w:type="paragraph" w:customStyle="1" w:styleId="73BBE06F3A1542F3B25A148CB95BB2A2">
    <w:name w:val="73BBE06F3A1542F3B25A148CB95BB2A2"/>
    <w:rsid w:val="000D27D0"/>
  </w:style>
  <w:style w:type="paragraph" w:customStyle="1" w:styleId="82ED0583C14A457D9C59C912A11AE2FF">
    <w:name w:val="82ED0583C14A457D9C59C912A11AE2FF"/>
    <w:rsid w:val="000D27D0"/>
  </w:style>
  <w:style w:type="paragraph" w:customStyle="1" w:styleId="C8B382DDBD2441869E8FB7C6B674F98E">
    <w:name w:val="C8B382DDBD2441869E8FB7C6B674F98E"/>
    <w:rsid w:val="000D27D0"/>
  </w:style>
  <w:style w:type="paragraph" w:customStyle="1" w:styleId="D54D875644744F3085B3DBD8713FCF20">
    <w:name w:val="D54D875644744F3085B3DBD8713FCF20"/>
    <w:rsid w:val="000D27D0"/>
  </w:style>
  <w:style w:type="paragraph" w:customStyle="1" w:styleId="D276D3365ACE42D391EBEE0F42615267">
    <w:name w:val="D276D3365ACE42D391EBEE0F42615267"/>
    <w:rsid w:val="000D27D0"/>
  </w:style>
  <w:style w:type="paragraph" w:customStyle="1" w:styleId="C98D5B8776EA46DB85C3701E7B9BFF7F">
    <w:name w:val="C98D5B8776EA46DB85C3701E7B9BFF7F"/>
    <w:rsid w:val="000D27D0"/>
  </w:style>
  <w:style w:type="paragraph" w:customStyle="1" w:styleId="AD9FB803F8C7459384C8B390A44E752A">
    <w:name w:val="AD9FB803F8C7459384C8B390A44E752A"/>
    <w:rsid w:val="000D27D0"/>
  </w:style>
  <w:style w:type="paragraph" w:customStyle="1" w:styleId="733A9CEC82B74AB1877B7F26346AAACC">
    <w:name w:val="733A9CEC82B74AB1877B7F26346AAACC"/>
    <w:rsid w:val="000D27D0"/>
  </w:style>
  <w:style w:type="paragraph" w:customStyle="1" w:styleId="3127D9B6F4294E2BBF89FCC4EC0589FF">
    <w:name w:val="3127D9B6F4294E2BBF89FCC4EC0589FF"/>
    <w:rsid w:val="000D27D0"/>
  </w:style>
  <w:style w:type="paragraph" w:customStyle="1" w:styleId="3127D9B6F4294E2BBF89FCC4EC0589FF1">
    <w:name w:val="3127D9B6F4294E2BBF89FCC4EC0589FF1"/>
    <w:rsid w:val="000D27D0"/>
    <w:pPr>
      <w:spacing w:after="100" w:line="240" w:lineRule="auto"/>
    </w:pPr>
    <w:rPr>
      <w:rFonts w:asciiTheme="majorHAnsi" w:eastAsiaTheme="minorHAnsi" w:hAnsiTheme="majorHAnsi"/>
      <w:color w:val="FFFFFF" w:themeColor="background1"/>
      <w:sz w:val="72"/>
      <w:lang w:val="en-GB" w:eastAsia="en-US"/>
    </w:rPr>
  </w:style>
  <w:style w:type="paragraph" w:customStyle="1" w:styleId="DefaultPlaceholder-18540134381">
    <w:name w:val="DefaultPlaceholder_-18540134381"/>
    <w:rsid w:val="000D27D0"/>
    <w:pPr>
      <w:spacing w:line="276" w:lineRule="auto"/>
    </w:pPr>
    <w:rPr>
      <w:rFonts w:eastAsiaTheme="minorHAnsi"/>
      <w:sz w:val="20"/>
      <w:lang w:val="en-GB" w:eastAsia="en-US"/>
    </w:rPr>
  </w:style>
  <w:style w:type="paragraph" w:customStyle="1" w:styleId="4763C9E50E79441084FF34C4A6F41A091">
    <w:name w:val="4763C9E50E79441084FF34C4A6F41A091"/>
    <w:rsid w:val="000D27D0"/>
    <w:pPr>
      <w:spacing w:line="276" w:lineRule="auto"/>
    </w:pPr>
    <w:rPr>
      <w:rFonts w:eastAsiaTheme="minorHAnsi"/>
      <w:sz w:val="20"/>
      <w:lang w:val="en-GB" w:eastAsia="en-US"/>
    </w:rPr>
  </w:style>
  <w:style w:type="paragraph" w:customStyle="1" w:styleId="53B62A509AB54F6B893CF989FB5A014C1">
    <w:name w:val="53B62A509AB54F6B893CF989FB5A014C1"/>
    <w:rsid w:val="000D27D0"/>
    <w:pPr>
      <w:spacing w:line="276" w:lineRule="auto"/>
    </w:pPr>
    <w:rPr>
      <w:rFonts w:eastAsiaTheme="minorHAnsi"/>
      <w:sz w:val="20"/>
      <w:lang w:val="en-GB" w:eastAsia="en-US"/>
    </w:rPr>
  </w:style>
  <w:style w:type="paragraph" w:customStyle="1" w:styleId="3246713BF6154362BC6EC5393F4204081">
    <w:name w:val="3246713BF6154362BC6EC5393F4204081"/>
    <w:rsid w:val="000D27D0"/>
    <w:pPr>
      <w:spacing w:line="276" w:lineRule="auto"/>
    </w:pPr>
    <w:rPr>
      <w:rFonts w:eastAsiaTheme="minorHAnsi"/>
      <w:sz w:val="20"/>
      <w:lang w:val="en-GB" w:eastAsia="en-US"/>
    </w:rPr>
  </w:style>
  <w:style w:type="paragraph" w:customStyle="1" w:styleId="21457D8926DF4170B60A643D5B88A44C1">
    <w:name w:val="21457D8926DF4170B60A643D5B88A44C1"/>
    <w:rsid w:val="000D27D0"/>
    <w:pPr>
      <w:keepNext/>
      <w:keepLines/>
      <w:tabs>
        <w:tab w:val="num" w:pos="1440"/>
      </w:tabs>
      <w:spacing w:before="40" w:after="0" w:line="276" w:lineRule="auto"/>
      <w:ind w:left="720" w:hanging="720"/>
      <w:outlineLvl w:val="1"/>
    </w:pPr>
    <w:rPr>
      <w:rFonts w:eastAsiaTheme="majorEastAsia" w:cstheme="majorBidi"/>
      <w:color w:val="000000" w:themeColor="text1"/>
      <w:szCs w:val="26"/>
      <w:lang w:val="en-GB" w:eastAsia="en-US"/>
    </w:rPr>
  </w:style>
  <w:style w:type="paragraph" w:customStyle="1" w:styleId="73BBE06F3A1542F3B25A148CB95BB2A21">
    <w:name w:val="73BBE06F3A1542F3B25A148CB95BB2A21"/>
    <w:rsid w:val="000D27D0"/>
    <w:pPr>
      <w:keepNext/>
      <w:keepLines/>
      <w:tabs>
        <w:tab w:val="num" w:pos="1440"/>
      </w:tabs>
      <w:spacing w:before="40" w:after="0" w:line="276" w:lineRule="auto"/>
      <w:ind w:left="720" w:hanging="720"/>
      <w:outlineLvl w:val="1"/>
    </w:pPr>
    <w:rPr>
      <w:rFonts w:eastAsiaTheme="majorEastAsia" w:cstheme="majorBidi"/>
      <w:color w:val="000000" w:themeColor="text1"/>
      <w:szCs w:val="26"/>
      <w:lang w:val="en-GB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13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004EA0"/>
      </a:accent1>
      <a:accent2>
        <a:srgbClr val="E01933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Custom 6">
      <a:majorFont>
        <a:latin typeface="GT Pressura Bold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3CC310E-8A14-4BD3-AB63-211AFD525C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4</Words>
  <Characters>31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3-29T02:34:00Z</dcterms:created>
  <dcterms:modified xsi:type="dcterms:W3CDTF">2021-03-29T02:41:00Z</dcterms:modified>
</cp:coreProperties>
</file>